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5" w:name="X238a0c4c87a251f2613885b98732b27f5e4f0bf"/>
    <w:p>
      <w:pPr>
        <w:pStyle w:val="Heading1"/>
      </w:pPr>
      <w:r>
        <w:t xml:space="preserve">Cover Letter for the Position of Dietitian in Brazil Brasília</w:t>
      </w:r>
    </w:p>
    <w:p>
      <w:pPr>
        <w:pStyle w:val="FirstParagraph"/>
      </w:pPr>
      <w:r>
        <w:t xml:space="preserve">Dear Hiring Manager,</w:t>
      </w:r>
    </w:p>
    <w:p>
      <w:pPr>
        <w:pStyle w:val="BodyText"/>
      </w:pPr>
      <w:r>
        <w:t xml:space="preserve">I am writing this Cover Letter to express my enthusiastic interest in the Dietitian position at [Organization Name] in Brazil Brasília. As a dedicated and passionate professional with a deep understanding of nutrition science, I am eager to contribute my expertise to improve public health outcomes in one of Brazil’s most dynamic and culturally rich cities. With a strong academic background, hands-on experience in dietary planning, and a commitment to fostering healthy lifestyles, I am confident that my skills align perfectly with the mission of your organization. This Cover Letter serves as an introduction to my qualifications and an invitation to discuss how I can contribute to your team’s success in Brazil Brasília.</w:t>
      </w:r>
    </w:p>
    <w:bookmarkStart w:id="20" w:name="professional-background-and-expertise"/>
    <w:p>
      <w:pPr>
        <w:pStyle w:val="Heading2"/>
      </w:pPr>
      <w:r>
        <w:t xml:space="preserve">Professional Background and Expertise</w:t>
      </w:r>
    </w:p>
    <w:p>
      <w:pPr>
        <w:pStyle w:val="FirstParagraph"/>
      </w:pPr>
      <w:r>
        <w:t xml:space="preserve">As a certified Dietitian, I have spent the past [X years] honing my skills in nutritional assessment, dietary counseling, and public health education. My career has been shaped by a commitment to empowering individuals and communities to make informed decisions about their food choices. Whether working with patients in clinical settings or leading community nutrition programs, I have consistently prioritized personalized care and evidence-based practices. In Brazil Brasília, where the intersection of urbanization, cultural diversity, and public health challenges creates unique opportunities for innovation, I see a compelling space to apply my expertise.</w:t>
      </w:r>
    </w:p>
    <w:p>
      <w:pPr>
        <w:pStyle w:val="BodyText"/>
      </w:pPr>
      <w:r>
        <w:t xml:space="preserve">My experience includes collaborating with healthcare professionals to develop meal plans for patients with chronic conditions such as diabetes and hypertension. I have also worked on initiatives aimed at addressing malnutrition in underserved populations, a critical issue in many parts of Brazil. These experiences have taught me the importance of adaptability, empathy, and cultural sensitivity when working with diverse communities. In Brazil Brasília, where the population spans a wide range of socioeconomic backgrounds and dietary preferences, I am particularly excited to contribute to programs that promote equitable access to nutritious food.</w:t>
      </w:r>
    </w:p>
    <w:bookmarkEnd w:id="20"/>
    <w:bookmarkStart w:id="21" w:name="education-and-professional-development"/>
    <w:p>
      <w:pPr>
        <w:pStyle w:val="Heading2"/>
      </w:pPr>
      <w:r>
        <w:t xml:space="preserve">Education and Professional Development</w:t>
      </w:r>
    </w:p>
    <w:p>
      <w:pPr>
        <w:pStyle w:val="FirstParagraph"/>
      </w:pPr>
      <w:r>
        <w:t xml:space="preserve">I hold a [Degree Name] in Nutrition from [University Name], where I graduated with honors. My academic training provided a solid foundation in human physiology, biochemistry, and clinical nutrition, complemented by practical experiences in hospitals, schools, and community centers. Additionally, I have completed specialized coursework in sports nutrition and public health policy to further enhance my ability to address complex health challenges.</w:t>
      </w:r>
    </w:p>
    <w:p>
      <w:pPr>
        <w:pStyle w:val="BodyText"/>
      </w:pPr>
      <w:r>
        <w:t xml:space="preserve">Continuing education is a cornerstone of my professional journey. I regularly attend workshops and conferences focused on emerging trends in nutrition science, ensuring that my knowledge remains current and aligned with global best practices. In Brazil Brasília, where the healthcare landscape is evolving rapidly, I am particularly interested in staying abreast of advancements in technology-driven solutions for dietary management and telehealth services.</w:t>
      </w:r>
    </w:p>
    <w:bookmarkEnd w:id="21"/>
    <w:bookmarkStart w:id="22" w:name="skills-and-competencies"/>
    <w:p>
      <w:pPr>
        <w:pStyle w:val="Heading2"/>
      </w:pPr>
      <w:r>
        <w:t xml:space="preserve">Skills and Competencies</w:t>
      </w:r>
    </w:p>
    <w:p>
      <w:pPr>
        <w:pStyle w:val="FirstParagraph"/>
      </w:pPr>
      <w:r>
        <w:t xml:space="preserve">As a Dietitian, I bring a unique blend of technical proficiency and interpersonal skills. My ability to analyze complex nutritional data, create customized meal plans, and communicate effectively with patients has been instrumental in my career. I am also fluent in Portuguese and English, which allows me to engage with a broad spectrum of clients and stakeholders in Brazil Brasília.</w:t>
      </w:r>
    </w:p>
    <w:p>
      <w:pPr>
        <w:pStyle w:val="BodyText"/>
      </w:pPr>
      <w:r>
        <w:t xml:space="preserve">My expertise extends beyond individual counseling. I have designed and implemented nutrition education programs for schools, workplaces, and community organizations, emphasizing the importance of preventive care. In Brazil Brasília’s context, where public health initiatives are often centered on combating obesity and diet-related diseases, I aim to leverage these skills to create impactful interventions.</w:t>
      </w:r>
    </w:p>
    <w:bookmarkEnd w:id="22"/>
    <w:bookmarkStart w:id="23" w:name="why-brazil-brasília"/>
    <w:p>
      <w:pPr>
        <w:pStyle w:val="Heading2"/>
      </w:pPr>
      <w:r>
        <w:t xml:space="preserve">Why Brazil Brasília?</w:t>
      </w:r>
    </w:p>
    <w:p>
      <w:pPr>
        <w:pStyle w:val="FirstParagraph"/>
      </w:pPr>
      <w:r>
        <w:t xml:space="preserve">Choosing Brazil Brasília as the focus of my career is not a decision I have taken lightly. As the capital of Brazil, Brasília is a hub of innovation, culture, and policy-making. It offers a unique environment where Dietitians can collaborate with government agencies, NGOs, and healthcare institutions to drive large-scale public health improvements. The city’s diverse population—comprising people from all regions of Brazil and beyond—creates an opportunity to address a wide range of dietary needs and cultural considerations.</w:t>
      </w:r>
    </w:p>
    <w:p>
      <w:pPr>
        <w:pStyle w:val="BodyText"/>
      </w:pPr>
      <w:r>
        <w:t xml:space="preserve">Moreover, Brasília’s growing emphasis on sustainable living and wellness aligns perfectly with my professional values. I am particularly interested in contributing to initiatives that promote local food systems, reduce food waste, and support mental health through nutrition. In this way, I hope to not only improve individual health outcomes but also contribute to the city’s broader goals of social equity and environmental stewardship.</w:t>
      </w:r>
    </w:p>
    <w:bookmarkEnd w:id="23"/>
    <w:bookmarkStart w:id="24" w:name="conclusion"/>
    <w:p>
      <w:pPr>
        <w:pStyle w:val="Heading2"/>
      </w:pPr>
      <w:r>
        <w:t xml:space="preserve">Conclusion</w:t>
      </w:r>
    </w:p>
    <w:p>
      <w:pPr>
        <w:pStyle w:val="FirstParagraph"/>
      </w:pPr>
      <w:r>
        <w:t xml:space="preserve">In conclusion, I am excited about the opportunity to bring my expertise as a Dietitian to Brazil Brasília. This Cover Letter reflects my commitment to excellence in nutrition care and my passion for making a meaningful difference in communities. I would welcome the chance to discuss how my skills and experiences can support your organization’s mission. Thank you for considering my application, and I look forward to the possibility of contributing to the health and well-being of Brasília’s resident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Brazil Brasília</dc:title>
  <dc:creator/>
  <cp:keywords/>
  <dcterms:created xsi:type="dcterms:W3CDTF">2026-07-23T20:53:59Z</dcterms:created>
  <dcterms:modified xsi:type="dcterms:W3CDTF">2026-07-23T20:53:59Z</dcterms:modified>
</cp:coreProperties>
</file>

<file path=docProps/custom.xml><?xml version="1.0" encoding="utf-8"?>
<Properties xmlns="http://schemas.openxmlformats.org/officeDocument/2006/custom-properties" xmlns:vt="http://schemas.openxmlformats.org/officeDocument/2006/docPropsVTypes"/>
</file>